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34F4C29F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08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t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pp.e</w:t>
            </w:r>
            <w:proofErr w:type="gramEnd"/>
            <w:r w:rsidRPr="00117742">
              <w:rPr>
                <w:rFonts w:cs="Times New Roman"/>
              </w:rPr>
              <w:t>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gramStart"/>
            <w:r w:rsidRPr="00CB5563">
              <w:rPr>
                <w:rFonts w:cs="Times New Roman"/>
              </w:rPr>
              <w:t>pp.e</w:t>
            </w:r>
            <w:proofErr w:type="gramEnd"/>
            <w:r w:rsidRPr="00CB5563">
              <w:rPr>
                <w:rFonts w:cs="Times New Roman"/>
              </w:rPr>
              <w:t>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andero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h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sheim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ld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indelof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it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</w:t>
            </w:r>
            <w:proofErr w:type="gramStart"/>
            <w:r w:rsidRPr="00117742">
              <w:rPr>
                <w:rFonts w:cs="Times New Roman"/>
              </w:rPr>
              <w:t>equal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ob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kn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Haerheng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f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229D05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</w:t>
            </w:r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ference with </w:t>
            </w:r>
            <w:proofErr w:type="spellStart"/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890342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890342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522B419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Mathematical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dels for </w:t>
            </w:r>
            <w:r w:rsidR="008D2578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ransmission and </w:t>
            </w:r>
            <w:r w:rsidR="008D2578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rol of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squito-borne </w:t>
            </w:r>
            <w:r w:rsidR="008D2578">
              <w:rPr>
                <w:rFonts w:cs="Times New Roman"/>
                <w:bCs/>
              </w:rPr>
              <w:t>d</w:t>
            </w:r>
            <w:r w:rsidRPr="00AE665B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379F4E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Statistical </w:t>
            </w:r>
            <w:r w:rsidR="00A11E06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echniques for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mparing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opulations of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inuous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iecewise-linear </w:t>
            </w:r>
            <w:r w:rsidR="00A11E06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 xml:space="preserve">tochastic </w:t>
            </w:r>
            <w:r w:rsidR="00E743A5" w:rsidRPr="00E743A5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hiri</w:t>
            </w:r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ixu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3F5F5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="00D03BE5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D03BE5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D03BE5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version and </w:t>
            </w:r>
            <w:r w:rsidR="00D03BE5">
              <w:rPr>
                <w:rFonts w:cs="Times New Roman"/>
                <w:bCs/>
              </w:rPr>
              <w:t>n</w:t>
            </w:r>
            <w:r w:rsidRPr="00AE665B">
              <w:rPr>
                <w:rFonts w:cs="Times New Roman"/>
                <w:bCs/>
              </w:rPr>
              <w:t xml:space="preserve">atural </w:t>
            </w:r>
            <w:r w:rsidR="00D03BE5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117742" w14:paraId="1AA4A13C" w14:textId="77777777" w:rsidTr="00B0786C">
        <w:tc>
          <w:tcPr>
            <w:tcW w:w="4233" w:type="pct"/>
          </w:tcPr>
          <w:p w14:paraId="17DA7820" w14:textId="6AFF1907" w:rsidR="000B47F2" w:rsidRPr="002B02EC" w:rsidRDefault="000B47F2" w:rsidP="00EE5F8D">
            <w:pPr>
              <w:spacing w:after="0" w:line="282" w:lineRule="auto"/>
              <w:rPr>
                <w:rFonts w:cs="Times New Roman"/>
                <w:b/>
                <w:u w:val="single"/>
              </w:rPr>
            </w:pPr>
            <w:r w:rsidRPr="002B02EC">
              <w:rPr>
                <w:rFonts w:cs="Times New Roman"/>
                <w:b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117742" w:rsidRDefault="000B47F2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19078E48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atistical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E7051B5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DEB1754142</w:t>
            </w:r>
            <w:proofErr w:type="gramEnd"/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31AB30A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grat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dynamic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  <w:proofErr w:type="gramEnd"/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1E9C87FF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rmline-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om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="006F4ABE" w:rsidRPr="006F4ABE">
              <w:rPr>
                <w:rFonts w:cs="Times New Roman"/>
                <w:i/>
                <w:iCs/>
              </w:rPr>
              <w:t>D</w:t>
            </w:r>
            <w:r w:rsidRPr="006F4ABE">
              <w:rPr>
                <w:rFonts w:cs="Times New Roman"/>
                <w:i/>
                <w:iCs/>
              </w:rPr>
              <w:t>rosophil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o</w:t>
            </w:r>
            <w:r w:rsidRPr="00117742">
              <w:rPr>
                <w:rFonts w:cs="Times New Roman"/>
              </w:rPr>
              <w:t>varian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R01GM072562</w:t>
            </w:r>
            <w:proofErr w:type="gramEnd"/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671A3881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v</w:t>
            </w:r>
            <w:r w:rsidRPr="00117742">
              <w:rPr>
                <w:rFonts w:cs="Times New Roman"/>
              </w:rPr>
              <w:t>iral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ystems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b</w:t>
            </w:r>
            <w:r w:rsidRPr="00117742">
              <w:rPr>
                <w:rFonts w:cs="Times New Roman"/>
              </w:rPr>
              <w:t>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  <w:proofErr w:type="gramEnd"/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  <w:tr w:rsidR="00B93387" w:rsidRPr="00117742" w14:paraId="5F3EA451" w14:textId="77777777" w:rsidTr="00B0786C">
        <w:tc>
          <w:tcPr>
            <w:tcW w:w="4233" w:type="pct"/>
          </w:tcPr>
          <w:p w14:paraId="2EAB46E9" w14:textId="7A79B5F9" w:rsidR="00B93387" w:rsidRPr="00990A0D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val="single" w:color="000000"/>
              </w:rPr>
            </w:pPr>
            <w:r w:rsidRPr="00990A0D">
              <w:rPr>
                <w:rFonts w:cs="Times New Roman"/>
                <w:b/>
                <w:bCs/>
                <w:color w:val="000000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B93387" w:rsidRPr="00117742" w14:paraId="6031538E" w14:textId="77777777" w:rsidTr="00693608">
        <w:tc>
          <w:tcPr>
            <w:tcW w:w="4233" w:type="pct"/>
          </w:tcPr>
          <w:p w14:paraId="0974D26D" w14:textId="77777777" w:rsidR="00B93387" w:rsidRPr="00B0786C" w:rsidRDefault="00B93387" w:rsidP="00693608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1B9424A" w14:textId="6F5B61EA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4F0A28">
              <w:rPr>
                <w:rFonts w:cs="Times New Roman"/>
              </w:rPr>
              <w:t>Scalable molecular epidemiology models</w:t>
            </w:r>
          </w:p>
          <w:p w14:paraId="1B30EE8C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Xiang Ji</w:t>
            </w:r>
          </w:p>
          <w:p w14:paraId="3F3C2649" w14:textId="77777777" w:rsidR="00B93387" w:rsidRPr="00C42AE8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195858E" w14:textId="77777777" w:rsidR="00B93387" w:rsidRPr="00117742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36F2E33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ary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5BB71FF2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omic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assively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32259639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-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u</w:t>
            </w:r>
            <w:r w:rsidRPr="00117742">
              <w:rPr>
                <w:rFonts w:cs="Times New Roman"/>
              </w:rPr>
              <w:t>s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uma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hallenge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udy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Pr="00117742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1AB048E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8B3E76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lgorithm,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31F14F6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n</w:t>
            </w:r>
            <w:r w:rsidRPr="00117742">
              <w:rPr>
                <w:rFonts w:cs="Times New Roman"/>
                <w:iCs/>
              </w:rPr>
              <w:t>on-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rametric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alescent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s</w:t>
            </w:r>
            <w:r w:rsidRPr="00117742">
              <w:rPr>
                <w:rFonts w:cs="Times New Roman"/>
                <w:iCs/>
              </w:rPr>
              <w:t>calabl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d</w:t>
            </w:r>
            <w:r w:rsidRPr="00117742">
              <w:rPr>
                <w:rFonts w:cs="Times New Roman"/>
                <w:iCs/>
              </w:rPr>
              <w:t>ivergenc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t</w:t>
            </w:r>
            <w:r w:rsidRPr="00117742">
              <w:rPr>
                <w:rFonts w:cs="Times New Roman"/>
                <w:iCs/>
              </w:rPr>
              <w:t>im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73ECB02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  <w:proofErr w:type="gramEnd"/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0889B501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  <w:proofErr w:type="gramEnd"/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AFB2C1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lecula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v</w:t>
            </w:r>
            <w:r w:rsidRPr="00117742">
              <w:rPr>
                <w:rFonts w:cs="Times New Roman"/>
                <w:iCs/>
              </w:rPr>
              <w:t>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65533C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7A76E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78DAD0E7" w14:textId="0F5155D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or</w:t>
            </w:r>
            <w:proofErr w:type="gramEnd"/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C645D45" w14:textId="16A265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15ADF29" w14:textId="2472F75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743A5">
      <w:pPr>
        <w:spacing w:after="0" w:line="282" w:lineRule="auto"/>
        <w:rPr>
          <w:rFonts w:cs="Times New Roman"/>
        </w:rPr>
      </w:pPr>
    </w:p>
    <w:sectPr w:rsidR="00DE5CFA" w:rsidRPr="00117742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E33076" w14:textId="77777777" w:rsidR="00B93718" w:rsidRDefault="00B93718">
      <w:pPr>
        <w:spacing w:after="0"/>
      </w:pPr>
      <w:r>
        <w:separator/>
      </w:r>
    </w:p>
  </w:endnote>
  <w:endnote w:type="continuationSeparator" w:id="0">
    <w:p w14:paraId="30B04FE5" w14:textId="77777777" w:rsidR="00B93718" w:rsidRDefault="00B93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D5493B" w14:textId="77777777" w:rsidR="00B93718" w:rsidRDefault="00B93718">
      <w:pPr>
        <w:spacing w:after="0"/>
      </w:pPr>
      <w:r>
        <w:separator/>
      </w:r>
    </w:p>
  </w:footnote>
  <w:footnote w:type="continuationSeparator" w:id="0">
    <w:p w14:paraId="57CA9F64" w14:textId="77777777" w:rsidR="00B93718" w:rsidRDefault="00B93718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B1942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8FAACN9FU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4E50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03BE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3615</Words>
  <Characters>22781</Characters>
  <Application>Microsoft Office Word</Application>
  <DocSecurity>0</DocSecurity>
  <Lines>670</Lines>
  <Paragraphs>5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Sibei Xia</cp:lastModifiedBy>
  <cp:revision>2</cp:revision>
  <cp:lastPrinted>2024-05-09T16:18:00Z</cp:lastPrinted>
  <dcterms:created xsi:type="dcterms:W3CDTF">2024-05-13T15:33:00Z</dcterms:created>
  <dcterms:modified xsi:type="dcterms:W3CDTF">2024-05-1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